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b w:val="true"/>
          <w:rFonts w:ascii="Calibri" w:hAnsi="Calibri"/>
          <w:sz w:val="24"/>
          <w:color w:val="333333"/>
        </w:rPr>
        <w:t xml:space="preserve">Quality Assessment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Quality assessment for meta-analyses providing unique effect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BLACK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BLACK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  <w:end w:val="single" w:space="0" w:color="D3D3D3"/>
            </w:tcBorders>
            <w:gridSpan w:val="7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Quality Assessment</w:t>
            </w:r>
            <w:r>
              <w:rPr>
                <w:vertAlign w:val="superscript"/>
                <w:i/>
                <w:rFonts w:ascii="Calibri" w:hAnsi="Calibri"/>
                <w:sz w:val="20"/>
                <w:b w:val="true"/>
              </w:rPr>
              <w:t xml:space="default">1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BLACK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 Author</w:t>
            </w:r>
          </w:p>
        </w:tc>
        <w:tc>
          <w:tcPr>
            <w:tcBorders>
              <w:bottom w:val="single" w:sz="16" w:space="0" w:color="BLACK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ar</w:t>
            </w:r>
          </w:p>
        </w:tc>
        <w:tc>
          <w:tcPr>
            <w:tcBorders>
              <w:bottom w:val="single" w:sz="16" w:space="0" w:color="BLACK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ig. Crit.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bottom w:val="single" w:sz="16" w:space="0" w:color="BLACK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t. Search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bottom w:val="single" w:sz="16" w:space="0" w:color="BLACK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ual Screen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bottom w:val="single" w:sz="16" w:space="0" w:color="BLACK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ual Qual.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bottom w:val="single" w:sz="16" w:space="0" w:color="BLACK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udies Listed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bottom w:val="single" w:sz="16" w:space="0" w:color="BLACK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ub. Bias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bottom w:val="single" w:sz="16" w:space="0" w:color="BLACK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tero.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8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brami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20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lantado-Rena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9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drade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9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ztmann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22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piranti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20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rte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5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ck Silva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22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navides-Varela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20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lok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02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ssen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20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yland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6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yun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8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o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20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mpion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9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n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4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uhan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7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n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20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ung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2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ung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3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o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8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laussen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22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linton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9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meras-Chueca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21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meras-Chueca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21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yne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8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unningham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21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ushing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0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rling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7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iric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22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ng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21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rguson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7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rguson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20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lkvord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8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urenes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21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ardella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7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arzón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9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ham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5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ammersley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6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ao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21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assan-Sale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9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21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rnandez-Jimenez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9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rwitz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8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vie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20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Janssen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20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tes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8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im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21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roesbergen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03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ucukalkan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9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0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22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22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ao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08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ao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4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9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22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21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digan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20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jor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21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lawaarachchi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22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es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05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es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3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ker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22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shal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04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tins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9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tins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22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zeas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22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cArthur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2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cArthur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8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i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8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rchant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4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itze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22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ldrati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20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ik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94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arce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6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ng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1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wers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3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scott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8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ynard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22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odriguez-Rocha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9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deghirad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6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herer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20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hroeder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3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ionti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9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in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9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in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22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lavin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4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ouse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21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akacs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4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akacs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9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kedere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6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kac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9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hedi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8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n Ekris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6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nnucci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20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illiams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82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outers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3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ie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8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in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9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ho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20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ucker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09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</w:tr>
      <w:tr>
        <w:trPr>
          <w:cantSplit/>
        </w:trPr>
        <w:tc>
          <w:tcPr>
            <w:gridSpan w:val="9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Items are from the National Health, Lung and Blood Institute's Quality Assessment of Systematic Reviews and Meta-Analyses tool. Note that we excluded the first item of the tool. U = Unclear; L = Low; H = High</w:t>
            </w:r>
          </w:p>
        </w:tc>
      </w:tr>
      <w:tr>
        <w:trPr>
          <w:cantSplit/>
        </w:trPr>
        <w:tc>
          <w:tcPr>
            <w:gridSpan w:val="9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Eligibility criteria predefined and specified</w:t>
            </w:r>
          </w:p>
        </w:tc>
      </w:tr>
      <w:tr>
        <w:trPr>
          <w:cantSplit/>
        </w:trPr>
        <w:tc>
          <w:tcPr>
            <w:gridSpan w:val="9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3</w:t>
            </w:r>
            <w:r>
              <w:rPr>
                <w:rFonts w:ascii="Calibri" w:hAnsi="Calibri"/>
                <w:sz w:val="20"/>
              </w:rPr>
              <w:t xml:space="default">Literature search strategy comprehensive and systematic</w:t>
            </w:r>
          </w:p>
        </w:tc>
      </w:tr>
      <w:tr>
        <w:trPr>
          <w:cantSplit/>
        </w:trPr>
        <w:tc>
          <w:tcPr>
            <w:gridSpan w:val="9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4</w:t>
            </w:r>
            <w:r>
              <w:rPr>
                <w:rFonts w:ascii="Calibri" w:hAnsi="Calibri"/>
                <w:sz w:val="20"/>
              </w:rPr>
              <w:t xml:space="default">Dual independent screening and review</w:t>
            </w:r>
          </w:p>
        </w:tc>
      </w:tr>
      <w:tr>
        <w:trPr>
          <w:cantSplit/>
        </w:trPr>
        <w:tc>
          <w:tcPr>
            <w:gridSpan w:val="9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5</w:t>
            </w:r>
            <w:r>
              <w:rPr>
                <w:rFonts w:ascii="Calibri" w:hAnsi="Calibri"/>
                <w:sz w:val="20"/>
              </w:rPr>
              <w:t xml:space="default">Dual independent quality assessment</w:t>
            </w:r>
          </w:p>
        </w:tc>
      </w:tr>
      <w:tr>
        <w:trPr>
          <w:cantSplit/>
        </w:trPr>
        <w:tc>
          <w:tcPr>
            <w:gridSpan w:val="9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6</w:t>
            </w:r>
            <w:r>
              <w:rPr>
                <w:rFonts w:ascii="Calibri" w:hAnsi="Calibri"/>
                <w:sz w:val="20"/>
              </w:rPr>
              <w:t xml:space="default">Included studies listed with important characteristics and results of each</w:t>
            </w:r>
          </w:p>
        </w:tc>
      </w:tr>
      <w:tr>
        <w:trPr>
          <w:cantSplit/>
        </w:trPr>
        <w:tc>
          <w:tcPr>
            <w:gridSpan w:val="9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7</w:t>
            </w:r>
            <w:r>
              <w:rPr>
                <w:rFonts w:ascii="Calibri" w:hAnsi="Calibri"/>
                <w:sz w:val="20"/>
              </w:rPr>
              <w:t xml:space="default">Publication bias assessed</w:t>
            </w:r>
          </w:p>
        </w:tc>
      </w:tr>
      <w:tr>
        <w:trPr>
          <w:cantSplit/>
        </w:trPr>
        <w:tc>
          <w:tcPr>
            <w:gridSpan w:val="9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8</w:t>
            </w:r>
            <w:r>
              <w:rPr>
                <w:rFonts w:ascii="Calibri" w:hAnsi="Calibri"/>
                <w:sz w:val="20"/>
              </w:rPr>
              <w:t xml:space="default">Heterogeneity assessed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1T06:13:16Z</dcterms:created>
  <dcterms:modified xsi:type="dcterms:W3CDTF">2023-06-21T06:1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